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C18842" w14:textId="76B74B97" w:rsidR="000216AA" w:rsidRDefault="000216AA" w:rsidP="00CE23E5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bookmarkStart w:id="0" w:name="_Hlk159770886"/>
      <w:r w:rsidRPr="00AA2040">
        <w:rPr>
          <w:rFonts w:ascii="Arial" w:eastAsia="Arial" w:hAnsi="Arial" w:cs="Arial"/>
        </w:rPr>
        <w:t>ANEXO I AO EDITAL Nº 0</w:t>
      </w:r>
      <w:r w:rsidR="000E40A6">
        <w:rPr>
          <w:rFonts w:ascii="Arial" w:eastAsia="Arial" w:hAnsi="Arial" w:cs="Arial"/>
        </w:rPr>
        <w:t>43</w:t>
      </w:r>
      <w:r w:rsidRPr="00AA2040">
        <w:rPr>
          <w:rFonts w:ascii="Arial" w:eastAsia="Arial" w:hAnsi="Arial" w:cs="Arial"/>
        </w:rPr>
        <w:t>/202</w:t>
      </w:r>
      <w:r w:rsidR="00221B5B" w:rsidRPr="00AA2040">
        <w:rPr>
          <w:rFonts w:ascii="Arial" w:eastAsia="Arial" w:hAnsi="Arial" w:cs="Arial"/>
        </w:rPr>
        <w:t>4</w:t>
      </w:r>
      <w:r w:rsidRPr="00AA2040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Pr="00CE23E5" w:rsidRDefault="000216AA" w:rsidP="007F0447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608CD2D8" w14:textId="77777777" w:rsidR="000216AA" w:rsidRPr="00CE23E5" w:rsidRDefault="000216AA" w:rsidP="007F0447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15819F4F" w14:textId="77777777" w:rsidR="000216AA" w:rsidRPr="00CE23E5" w:rsidRDefault="000216AA" w:rsidP="007F0447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28C95053" w14:textId="77777777" w:rsidR="000216AA" w:rsidRPr="00CE23E5" w:rsidRDefault="000216AA" w:rsidP="007F0447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78FE2291" w:rsidR="000216AA" w:rsidRDefault="000216AA" w:rsidP="007F044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Edital nº 0</w:t>
      </w:r>
      <w:r w:rsidR="003C1039">
        <w:rPr>
          <w:rFonts w:ascii="Arial" w:eastAsia="Arial" w:hAnsi="Arial" w:cs="Arial"/>
          <w:color w:val="000000"/>
          <w:sz w:val="21"/>
          <w:szCs w:val="21"/>
        </w:rPr>
        <w:t>43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/202</w:t>
      </w:r>
      <w:r w:rsidR="00221B5B" w:rsidRPr="00EE6907">
        <w:rPr>
          <w:rFonts w:ascii="Arial" w:eastAsia="Arial" w:hAnsi="Arial" w:cs="Arial"/>
          <w:color w:val="000000"/>
          <w:sz w:val="21"/>
          <w:szCs w:val="21"/>
        </w:rPr>
        <w:t>4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-</w:t>
      </w:r>
      <w:r>
        <w:rPr>
          <w:rFonts w:ascii="Arial" w:eastAsia="Arial" w:hAnsi="Arial" w:cs="Arial"/>
          <w:color w:val="000000"/>
          <w:sz w:val="21"/>
          <w:szCs w:val="21"/>
        </w:rPr>
        <w:t>PEQ.</w:t>
      </w:r>
    </w:p>
    <w:p w14:paraId="36C26DBC" w14:textId="77777777" w:rsidR="000216AA" w:rsidRDefault="000216AA" w:rsidP="007F0447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Default="000216AA" w:rsidP="007F0447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] </w:t>
      </w:r>
      <w:r>
        <w:rPr>
          <w:rFonts w:ascii="Arial" w:eastAsia="Arial" w:hAnsi="Arial" w:cs="Arial"/>
          <w:sz w:val="22"/>
          <w:szCs w:val="22"/>
        </w:rPr>
        <w:t>Sim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Default="000216AA" w:rsidP="007F0447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Default="000216AA" w:rsidP="007F0447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  </w:t>
      </w:r>
      <w:r>
        <w:rPr>
          <w:rFonts w:ascii="Arial" w:eastAsia="Arial" w:hAnsi="Arial" w:cs="Arial"/>
          <w:b/>
          <w:sz w:val="22"/>
          <w:szCs w:val="22"/>
        </w:rPr>
        <w:t>Possuo vínculo empregatíci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37FA47B1" w14:textId="07EF68CA" w:rsidR="000216AA" w:rsidRPr="007F0447" w:rsidRDefault="000216AA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>Instituição</w:t>
      </w:r>
      <w:r w:rsidR="00785AA4" w:rsidRPr="007F0447">
        <w:rPr>
          <w:rFonts w:ascii="Arial" w:eastAsia="Arial" w:hAnsi="Arial" w:cs="Arial"/>
          <w:color w:val="000000"/>
          <w:sz w:val="22"/>
          <w:szCs w:val="22"/>
        </w:rPr>
        <w:t xml:space="preserve"> de Ensino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:</w:t>
      </w:r>
      <w:r w:rsidR="007F0447" w:rsidRPr="007F0447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79D236D" w14:textId="77777777" w:rsidR="000216AA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0264C313" w14:textId="77777777" w:rsidR="000216AA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C069286" w14:textId="315EEC78" w:rsidR="00785AA4" w:rsidRPr="007F0447" w:rsidRDefault="00785AA4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32FDF45" w14:textId="77777777" w:rsidR="00785AA4" w:rsidRDefault="00785AA4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E952393" w14:textId="77777777" w:rsidR="00785AA4" w:rsidRDefault="00785AA4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6E9C6566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Pr="00EE6907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EE6907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] </w:t>
      </w:r>
      <w:r w:rsidRPr="00EE6907">
        <w:rPr>
          <w:rFonts w:ascii="Arial" w:eastAsia="Arial" w:hAnsi="Arial" w:cs="Arial"/>
          <w:sz w:val="20"/>
          <w:szCs w:val="20"/>
        </w:rPr>
        <w:t xml:space="preserve">CAPES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CNPq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4FC97316" w14:textId="7CAA41BB" w:rsidR="000216AA" w:rsidRPr="00EE6907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7E50E244" w14:textId="43D17A11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Finalidade</w:t>
      </w:r>
      <w:proofErr w:type="gramStart"/>
      <w:r w:rsidRPr="00EE6907">
        <w:rPr>
          <w:color w:val="000000"/>
          <w:sz w:val="22"/>
          <w:szCs w:val="22"/>
        </w:rPr>
        <w:t>: :</w:t>
      </w:r>
      <w:proofErr w:type="gramEnd"/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IC  </w:t>
      </w:r>
      <w:r w:rsidR="00CE23E5" w:rsidRPr="00EE6907">
        <w:rPr>
          <w:color w:val="000000"/>
          <w:sz w:val="22"/>
          <w:szCs w:val="22"/>
        </w:rPr>
        <w:t xml:space="preserve">   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Mestrado </w:t>
      </w:r>
      <w:r w:rsidR="00CE23E5" w:rsidRPr="00EE6907">
        <w:rPr>
          <w:color w:val="000000"/>
          <w:sz w:val="22"/>
          <w:szCs w:val="22"/>
        </w:rPr>
        <w:t xml:space="preserve">        </w:t>
      </w:r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Doutorado  </w:t>
      </w:r>
    </w:p>
    <w:p w14:paraId="2B115EEB" w14:textId="77777777" w:rsidR="00C379ED" w:rsidRPr="00EE6907" w:rsidRDefault="00C379ED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3CADD570" w14:textId="07CDE6A3" w:rsidR="00785AA4" w:rsidRPr="00CE23E5" w:rsidRDefault="00785AA4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t>Dados Bancários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(</w:t>
      </w:r>
      <w:r w:rsidR="00EE6907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505DC8C5" w14:textId="465E4177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65E5508" w14:textId="3F5EA454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36F9019E" w14:textId="26F7FDD7" w:rsidR="00785AA4" w:rsidRPr="00CE23E5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Agência:</w:t>
      </w:r>
    </w:p>
    <w:p w14:paraId="36E70604" w14:textId="0E249A82" w:rsidR="00785AA4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Conta Corrente</w:t>
      </w:r>
      <w:r w:rsidR="00785AA4">
        <w:rPr>
          <w:rFonts w:ascii="Arial" w:eastAsia="Arial" w:hAnsi="Arial" w:cs="Arial"/>
        </w:rPr>
        <w:t>:</w:t>
      </w:r>
    </w:p>
    <w:p w14:paraId="6FB775DF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20B77A08" w14:textId="51A977D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39D153F5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BF044C1" w14:textId="77777777" w:rsidR="001E1ED9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7F79291C" w14:textId="131CC8B8" w:rsidR="007A2123" w:rsidRDefault="000216AA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</w:t>
      </w:r>
      <w:r w:rsidR="00B14663">
        <w:rPr>
          <w:rFonts w:ascii="Arial" w:eastAsia="Arial" w:hAnsi="Arial" w:cs="Arial"/>
          <w:sz w:val="22"/>
          <w:szCs w:val="22"/>
        </w:rPr>
        <w:t xml:space="preserve">         </w:t>
      </w:r>
    </w:p>
    <w:p w14:paraId="6F4FAA49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0A9DAAFF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1FA6AE8B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2CA49546" w14:textId="361B1A9D" w:rsidR="001E1ED9" w:rsidRDefault="000216AA" w:rsidP="001E1ED9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43A1B075" w14:textId="3A59148E" w:rsidR="00E91179" w:rsidRDefault="000216AA" w:rsidP="00042D0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  <w:bookmarkEnd w:id="0"/>
    </w:p>
    <w:sectPr w:rsidR="00E91179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401C20" w14:textId="77777777" w:rsidR="00B91ED9" w:rsidRDefault="00B91ED9">
      <w:pPr>
        <w:spacing w:line="240" w:lineRule="auto"/>
        <w:ind w:left="0" w:hanging="2"/>
      </w:pPr>
      <w:r>
        <w:separator/>
      </w:r>
    </w:p>
  </w:endnote>
  <w:endnote w:type="continuationSeparator" w:id="0">
    <w:p w14:paraId="5C9C5F36" w14:textId="77777777" w:rsidR="00B91ED9" w:rsidRDefault="00B91ED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52666" w14:textId="77777777" w:rsidR="00B91ED9" w:rsidRDefault="00B91ED9">
      <w:pPr>
        <w:spacing w:line="240" w:lineRule="auto"/>
        <w:ind w:left="0" w:hanging="2"/>
      </w:pPr>
      <w:r>
        <w:separator/>
      </w:r>
    </w:p>
  </w:footnote>
  <w:footnote w:type="continuationSeparator" w:id="0">
    <w:p w14:paraId="2255D047" w14:textId="77777777" w:rsidR="00B91ED9" w:rsidRDefault="00B91ED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QUAikhIliwAAAA="/>
  </w:docVars>
  <w:rsids>
    <w:rsidRoot w:val="00BE056E"/>
    <w:rsid w:val="000216AA"/>
    <w:rsid w:val="00030ACB"/>
    <w:rsid w:val="00042D0A"/>
    <w:rsid w:val="000A610C"/>
    <w:rsid w:val="000E40A6"/>
    <w:rsid w:val="001077BE"/>
    <w:rsid w:val="00115AAA"/>
    <w:rsid w:val="001501DF"/>
    <w:rsid w:val="0017227E"/>
    <w:rsid w:val="00175854"/>
    <w:rsid w:val="001B5BD8"/>
    <w:rsid w:val="001D1391"/>
    <w:rsid w:val="001E1ED9"/>
    <w:rsid w:val="00221B5B"/>
    <w:rsid w:val="002877B5"/>
    <w:rsid w:val="00297755"/>
    <w:rsid w:val="002E61C9"/>
    <w:rsid w:val="002F3D6A"/>
    <w:rsid w:val="00322C6D"/>
    <w:rsid w:val="00326FEA"/>
    <w:rsid w:val="00373558"/>
    <w:rsid w:val="003C1039"/>
    <w:rsid w:val="003E0A6B"/>
    <w:rsid w:val="004201B9"/>
    <w:rsid w:val="00434F0F"/>
    <w:rsid w:val="004538C4"/>
    <w:rsid w:val="00463BA8"/>
    <w:rsid w:val="00463C67"/>
    <w:rsid w:val="00486BB4"/>
    <w:rsid w:val="004F540C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5029A"/>
    <w:rsid w:val="006700BE"/>
    <w:rsid w:val="006A133C"/>
    <w:rsid w:val="006A52E0"/>
    <w:rsid w:val="006C0931"/>
    <w:rsid w:val="006E075C"/>
    <w:rsid w:val="00713910"/>
    <w:rsid w:val="00713FAF"/>
    <w:rsid w:val="00725FF7"/>
    <w:rsid w:val="00740429"/>
    <w:rsid w:val="00746459"/>
    <w:rsid w:val="00785AA4"/>
    <w:rsid w:val="007873FF"/>
    <w:rsid w:val="007A2123"/>
    <w:rsid w:val="007D6A21"/>
    <w:rsid w:val="007E4922"/>
    <w:rsid w:val="007E66B8"/>
    <w:rsid w:val="007F0447"/>
    <w:rsid w:val="00802A7D"/>
    <w:rsid w:val="00805F5F"/>
    <w:rsid w:val="00832F33"/>
    <w:rsid w:val="00837FED"/>
    <w:rsid w:val="00840856"/>
    <w:rsid w:val="008411F9"/>
    <w:rsid w:val="00870631"/>
    <w:rsid w:val="008819F8"/>
    <w:rsid w:val="008B511C"/>
    <w:rsid w:val="008D48BD"/>
    <w:rsid w:val="008E3D14"/>
    <w:rsid w:val="00926128"/>
    <w:rsid w:val="0093470E"/>
    <w:rsid w:val="0095608E"/>
    <w:rsid w:val="00977FEB"/>
    <w:rsid w:val="009809B6"/>
    <w:rsid w:val="00984EB8"/>
    <w:rsid w:val="009860F6"/>
    <w:rsid w:val="009C6AAB"/>
    <w:rsid w:val="009F58E5"/>
    <w:rsid w:val="00A11B72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661AA"/>
    <w:rsid w:val="00B6756A"/>
    <w:rsid w:val="00B91ED9"/>
    <w:rsid w:val="00B9379F"/>
    <w:rsid w:val="00BA6F63"/>
    <w:rsid w:val="00BA76B9"/>
    <w:rsid w:val="00BD0CF8"/>
    <w:rsid w:val="00BE056E"/>
    <w:rsid w:val="00BE13B3"/>
    <w:rsid w:val="00C20397"/>
    <w:rsid w:val="00C379ED"/>
    <w:rsid w:val="00C45548"/>
    <w:rsid w:val="00C62AB6"/>
    <w:rsid w:val="00C638F4"/>
    <w:rsid w:val="00C8693A"/>
    <w:rsid w:val="00C93823"/>
    <w:rsid w:val="00CD45AF"/>
    <w:rsid w:val="00CE23E5"/>
    <w:rsid w:val="00CF6C9A"/>
    <w:rsid w:val="00CF74DB"/>
    <w:rsid w:val="00D25E4A"/>
    <w:rsid w:val="00D2648E"/>
    <w:rsid w:val="00DA04B0"/>
    <w:rsid w:val="00DF2E91"/>
    <w:rsid w:val="00E100E8"/>
    <w:rsid w:val="00E43180"/>
    <w:rsid w:val="00E830E6"/>
    <w:rsid w:val="00E861FD"/>
    <w:rsid w:val="00E91179"/>
    <w:rsid w:val="00EC16ED"/>
    <w:rsid w:val="00EC50E0"/>
    <w:rsid w:val="00ED20E1"/>
    <w:rsid w:val="00EE1A17"/>
    <w:rsid w:val="00EE6907"/>
    <w:rsid w:val="00F05B69"/>
    <w:rsid w:val="00F33C01"/>
    <w:rsid w:val="00F85DA5"/>
    <w:rsid w:val="00FA4CCB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19T18:36:00Z</cp:lastPrinted>
  <dcterms:created xsi:type="dcterms:W3CDTF">2024-07-19T19:57:00Z</dcterms:created>
  <dcterms:modified xsi:type="dcterms:W3CDTF">2024-07-19T19:58:00Z</dcterms:modified>
</cp:coreProperties>
</file>